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BEC65F" w14:textId="1833A3A9" w:rsidR="00F424FB" w:rsidRDefault="00F424FB" w:rsidP="00F424FB">
      <w:pPr>
        <w:pStyle w:val="ListParagraph"/>
        <w:numPr>
          <w:ilvl w:val="0"/>
          <w:numId w:val="1"/>
        </w:numPr>
      </w:pPr>
      <w:r>
        <w:t>List the briefly describe the types of Parallel Computer Memory Architectures. What type is used by OpenMP and why?</w:t>
      </w:r>
    </w:p>
    <w:p w14:paraId="101A4C09" w14:textId="72691F94" w:rsidR="000854DB" w:rsidRDefault="006915C5" w:rsidP="006915C5">
      <w:pPr>
        <w:ind w:left="720"/>
      </w:pPr>
      <w:r>
        <w:t>There are two types of shared memory architectures:</w:t>
      </w:r>
    </w:p>
    <w:p w14:paraId="45ED6C66" w14:textId="5FBAF70B" w:rsidR="006915C5" w:rsidRDefault="006915C5" w:rsidP="006915C5">
      <w:pPr>
        <w:pStyle w:val="ListParagraph"/>
        <w:numPr>
          <w:ilvl w:val="0"/>
          <w:numId w:val="2"/>
        </w:numPr>
      </w:pPr>
      <w:r>
        <w:t>Uniform Memory Access (UMA):</w:t>
      </w:r>
      <w:r w:rsidR="00EC25E6">
        <w:t xml:space="preserve"> </w:t>
      </w:r>
      <w:r w:rsidR="008C30B0">
        <w:t xml:space="preserve">Symmetric Multiprocessor (SMP) machines which all processors have equal access and access time to </w:t>
      </w:r>
      <w:r w:rsidR="00C944F3">
        <w:t>a single</w:t>
      </w:r>
      <w:r w:rsidR="008C30B0">
        <w:t xml:space="preserve"> memory location, and updates made in the memory is visible by all processors.</w:t>
      </w:r>
    </w:p>
    <w:p w14:paraId="1CE112DE" w14:textId="71010A09" w:rsidR="006915C5" w:rsidRDefault="006915C5" w:rsidP="006915C5">
      <w:pPr>
        <w:pStyle w:val="ListParagraph"/>
        <w:numPr>
          <w:ilvl w:val="0"/>
          <w:numId w:val="2"/>
        </w:numPr>
      </w:pPr>
      <w:r>
        <w:t>Non-uniform Memory Access (NUMA):</w:t>
      </w:r>
      <w:r w:rsidR="008C30B0">
        <w:t xml:space="preserve"> Several SMP linked physically. One can access the other SMP. But access across link is slower and not all processors have equal access time across memories. </w:t>
      </w:r>
    </w:p>
    <w:p w14:paraId="4FEAEF1C" w14:textId="6C96ED0A" w:rsidR="00C944F3" w:rsidRDefault="00D24357" w:rsidP="00C944F3">
      <w:pPr>
        <w:ind w:left="720"/>
      </w:pPr>
      <w:r>
        <w:t xml:space="preserve">OpenMP </w:t>
      </w:r>
      <w:r w:rsidR="0090725B">
        <w:t>supports</w:t>
      </w:r>
      <w:r>
        <w:t xml:space="preserve"> both architectures because it is designed for multi-processor or multi-core shared memory machines. </w:t>
      </w:r>
    </w:p>
    <w:p w14:paraId="5641BC2A" w14:textId="77777777" w:rsidR="000854DB" w:rsidRDefault="000854DB" w:rsidP="000854DB"/>
    <w:p w14:paraId="2848725D" w14:textId="4172185B" w:rsidR="00F424FB" w:rsidRDefault="00F424FB" w:rsidP="00F424FB">
      <w:pPr>
        <w:pStyle w:val="ListParagraph"/>
        <w:numPr>
          <w:ilvl w:val="0"/>
          <w:numId w:val="1"/>
        </w:numPr>
      </w:pPr>
      <w:r>
        <w:t>Compare Shared Memory Model with Threads Model? (in your own words and show picture)</w:t>
      </w:r>
    </w:p>
    <w:p w14:paraId="511D2131" w14:textId="4D642D58" w:rsidR="00D24357" w:rsidRDefault="00C93A75" w:rsidP="00D24357">
      <w:pPr>
        <w:ind w:left="7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4320" behindDoc="0" locked="0" layoutInCell="1" allowOverlap="1" wp14:anchorId="172C7205" wp14:editId="195839A8">
                <wp:simplePos x="0" y="0"/>
                <wp:positionH relativeFrom="column">
                  <wp:posOffset>415123</wp:posOffset>
                </wp:positionH>
                <wp:positionV relativeFrom="paragraph">
                  <wp:posOffset>1061787</wp:posOffset>
                </wp:positionV>
                <wp:extent cx="5071310" cy="3122195"/>
                <wp:effectExtent l="0" t="0" r="15240" b="21590"/>
                <wp:wrapNone/>
                <wp:docPr id="36" name="Group 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71310" cy="3122195"/>
                          <a:chOff x="0" y="0"/>
                          <a:chExt cx="5071310" cy="3122195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2015289" y="709864"/>
                            <a:ext cx="883920" cy="29464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40C4472" w14:textId="29F78421" w:rsidR="009C741E" w:rsidRDefault="009C741E" w:rsidP="009C741E">
                              <w:r>
                                <w:t>Program 1</w:t>
                              </w:r>
                            </w:p>
                            <w:p w14:paraId="31D9BB7C" w14:textId="08FA5E7D" w:rsidR="009C741E" w:rsidRDefault="009C741E" w:rsidP="009C741E"/>
                            <w:p w14:paraId="08079E1B" w14:textId="27492A3B" w:rsidR="009C741E" w:rsidRDefault="009C741E" w:rsidP="009C741E"/>
                            <w:p w14:paraId="3CE5EAA8" w14:textId="03024016" w:rsidR="009C741E" w:rsidRDefault="009C741E" w:rsidP="009C741E">
                              <w:proofErr w:type="spellStart"/>
                              <w:r>
                                <w:t>dsfsadfsdf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Rectangle 2"/>
                        <wps:cNvSpPr/>
                        <wps:spPr>
                          <a:xfrm>
                            <a:off x="2051384" y="1985211"/>
                            <a:ext cx="883920" cy="29464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307E80C" w14:textId="6C505474" w:rsidR="00B266AE" w:rsidRDefault="00B266AE" w:rsidP="00B266AE">
                              <w:r>
                                <w:t xml:space="preserve">Program </w:t>
                              </w:r>
                              <w:r>
                                <w:t>3</w:t>
                              </w:r>
                            </w:p>
                            <w:p w14:paraId="215DDC25" w14:textId="77777777" w:rsidR="00B266AE" w:rsidRDefault="00B266AE" w:rsidP="00B266AE"/>
                            <w:p w14:paraId="28D32B5E" w14:textId="77777777" w:rsidR="00B266AE" w:rsidRDefault="00B266AE" w:rsidP="00B266AE"/>
                            <w:p w14:paraId="48338A44" w14:textId="77777777" w:rsidR="00B266AE" w:rsidRDefault="00B266AE" w:rsidP="00B266AE">
                              <w:proofErr w:type="spellStart"/>
                              <w:r>
                                <w:t>dsfsadfsdf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ectangle 3"/>
                        <wps:cNvSpPr/>
                        <wps:spPr>
                          <a:xfrm>
                            <a:off x="2039352" y="1347537"/>
                            <a:ext cx="883920" cy="29464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A717E0E" w14:textId="0A213373" w:rsidR="00B266AE" w:rsidRDefault="00B266AE" w:rsidP="00B266AE">
                              <w:r>
                                <w:t xml:space="preserve">Program </w:t>
                              </w:r>
                              <w:r>
                                <w:t>2</w:t>
                              </w:r>
                            </w:p>
                            <w:p w14:paraId="3EFDA55E" w14:textId="77777777" w:rsidR="00B266AE" w:rsidRDefault="00B266AE" w:rsidP="00B266AE"/>
                            <w:p w14:paraId="23BDEF87" w14:textId="77777777" w:rsidR="00B266AE" w:rsidRDefault="00B266AE" w:rsidP="00B266AE"/>
                            <w:p w14:paraId="489AC27E" w14:textId="77777777" w:rsidR="00B266AE" w:rsidRDefault="00B266AE" w:rsidP="00B266AE">
                              <w:proofErr w:type="spellStart"/>
                              <w:r>
                                <w:t>dsfsadfsdf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Rectangle 4"/>
                        <wps:cNvSpPr/>
                        <wps:spPr>
                          <a:xfrm>
                            <a:off x="0" y="252664"/>
                            <a:ext cx="1540042" cy="247850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192ED68" w14:textId="4DB0AF3C" w:rsidR="007C73BC" w:rsidRDefault="007C73BC" w:rsidP="007C73BC">
                              <w:pPr>
                                <w:jc w:val="center"/>
                              </w:pPr>
                              <w:r>
                                <w:t>Memor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ectangle: Rounded Corners 6"/>
                        <wps:cNvSpPr/>
                        <wps:spPr>
                          <a:xfrm>
                            <a:off x="4217068" y="0"/>
                            <a:ext cx="829945" cy="28829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33244BF" w14:textId="673C9CEA" w:rsidR="00A96C4A" w:rsidRDefault="00A96C4A" w:rsidP="00A96C4A">
                              <w:pPr>
                                <w:jc w:val="center"/>
                              </w:pPr>
                              <w:r>
                                <w:t>Thread 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Rectangle: Rounded Corners 15"/>
                        <wps:cNvSpPr/>
                        <wps:spPr>
                          <a:xfrm>
                            <a:off x="4211052" y="2508585"/>
                            <a:ext cx="830179" cy="288758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AF6F3AA" w14:textId="01CA426E" w:rsidR="00A96C4A" w:rsidRDefault="00A96C4A" w:rsidP="00A96C4A">
                              <w:pPr>
                                <w:jc w:val="center"/>
                              </w:pPr>
                              <w:r>
                                <w:t xml:space="preserve">Thread </w:t>
                              </w:r>
                              <w:r w:rsidR="005C47D9"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Rectangle: Rounded Corners 16"/>
                        <wps:cNvSpPr/>
                        <wps:spPr>
                          <a:xfrm>
                            <a:off x="4186989" y="2833437"/>
                            <a:ext cx="830179" cy="288758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751CE2C" w14:textId="433953DA" w:rsidR="00A96C4A" w:rsidRDefault="00A96C4A" w:rsidP="00A96C4A">
                              <w:pPr>
                                <w:jc w:val="center"/>
                              </w:pPr>
                              <w:r>
                                <w:t xml:space="preserve">Thread </w:t>
                              </w:r>
                              <w:r w:rsidR="005C47D9">
                                <w:t>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Rectangle: Rounded Corners 17"/>
                        <wps:cNvSpPr/>
                        <wps:spPr>
                          <a:xfrm>
                            <a:off x="4229100" y="2183732"/>
                            <a:ext cx="830179" cy="288758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7420C1F" w14:textId="77777777" w:rsidR="00A96C4A" w:rsidRDefault="00A96C4A" w:rsidP="00A96C4A">
                              <w:pPr>
                                <w:jc w:val="center"/>
                              </w:pPr>
                              <w:r>
                                <w:t>Thread 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Rectangle: Rounded Corners 18"/>
                        <wps:cNvSpPr/>
                        <wps:spPr>
                          <a:xfrm>
                            <a:off x="4241131" y="1503948"/>
                            <a:ext cx="830179" cy="288758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8D90D82" w14:textId="327C262B" w:rsidR="00A96C4A" w:rsidRDefault="00A96C4A" w:rsidP="00A96C4A">
                              <w:pPr>
                                <w:jc w:val="center"/>
                              </w:pPr>
                              <w:r>
                                <w:t xml:space="preserve">Thread </w:t>
                              </w:r>
                              <w:r w:rsidR="005C47D9"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Rectangle: Rounded Corners 19"/>
                        <wps:cNvSpPr/>
                        <wps:spPr>
                          <a:xfrm>
                            <a:off x="4217068" y="1846848"/>
                            <a:ext cx="830179" cy="288758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7E4B664" w14:textId="718BAF67" w:rsidR="00A96C4A" w:rsidRDefault="00A96C4A" w:rsidP="00A96C4A">
                              <w:pPr>
                                <w:jc w:val="center"/>
                              </w:pPr>
                              <w:r>
                                <w:t xml:space="preserve">Thread </w:t>
                              </w:r>
                              <w:r w:rsidR="005C47D9">
                                <w:t>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Rectangle: Rounded Corners 20"/>
                        <wps:cNvSpPr/>
                        <wps:spPr>
                          <a:xfrm>
                            <a:off x="4241131" y="1155032"/>
                            <a:ext cx="830179" cy="288758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A96477C" w14:textId="77777777" w:rsidR="00A96C4A" w:rsidRDefault="00A96C4A" w:rsidP="00A96C4A">
                              <w:pPr>
                                <w:jc w:val="center"/>
                              </w:pPr>
                              <w:r>
                                <w:t>Thread 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Rectangle: Rounded Corners 21"/>
                        <wps:cNvSpPr/>
                        <wps:spPr>
                          <a:xfrm>
                            <a:off x="4229100" y="776037"/>
                            <a:ext cx="830179" cy="288758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F6B3018" w14:textId="61A6BAAA" w:rsidR="00A96C4A" w:rsidRDefault="00A96C4A" w:rsidP="00A96C4A">
                              <w:pPr>
                                <w:jc w:val="center"/>
                              </w:pPr>
                              <w:r>
                                <w:t xml:space="preserve">Thread </w:t>
                              </w:r>
                              <w:r w:rsidR="005C47D9">
                                <w:t>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Rectangle: Rounded Corners 22"/>
                        <wps:cNvSpPr/>
                        <wps:spPr>
                          <a:xfrm>
                            <a:off x="4211052" y="391027"/>
                            <a:ext cx="830179" cy="288758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5D5502C" w14:textId="37AD9D17" w:rsidR="00A96C4A" w:rsidRDefault="00A96C4A" w:rsidP="00A96C4A">
                              <w:pPr>
                                <w:jc w:val="center"/>
                              </w:pPr>
                              <w:r>
                                <w:t xml:space="preserve">Thread </w:t>
                              </w:r>
                              <w:r w:rsidR="005C47D9"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Straight Arrow Connector 23"/>
                        <wps:cNvCnPr/>
                        <wps:spPr>
                          <a:xfrm flipH="1">
                            <a:off x="1546057" y="854243"/>
                            <a:ext cx="463216" cy="41508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Straight Arrow Connector 24"/>
                        <wps:cNvCnPr/>
                        <wps:spPr>
                          <a:xfrm flipH="1" flipV="1">
                            <a:off x="1540042" y="1876927"/>
                            <a:ext cx="487145" cy="276726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" name="Straight Arrow Connector 25"/>
                        <wps:cNvCnPr/>
                        <wps:spPr>
                          <a:xfrm flipH="1">
                            <a:off x="1570121" y="1528011"/>
                            <a:ext cx="432836" cy="4571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Straight Arrow Connector 26"/>
                        <wps:cNvCnPr/>
                        <wps:spPr>
                          <a:xfrm flipV="1">
                            <a:off x="2899610" y="120316"/>
                            <a:ext cx="1329891" cy="75799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" name="Straight Arrow Connector 27"/>
                        <wps:cNvCnPr/>
                        <wps:spPr>
                          <a:xfrm>
                            <a:off x="2899610" y="1521995"/>
                            <a:ext cx="1359569" cy="15684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Straight Arrow Connector 28"/>
                        <wps:cNvCnPr/>
                        <wps:spPr>
                          <a:xfrm>
                            <a:off x="2923673" y="1503948"/>
                            <a:ext cx="1305627" cy="52380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Straight Arrow Connector 29"/>
                        <wps:cNvCnPr/>
                        <wps:spPr>
                          <a:xfrm>
                            <a:off x="2941721" y="2183732"/>
                            <a:ext cx="1268730" cy="15082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Straight Arrow Connector 30"/>
                        <wps:cNvCnPr/>
                        <wps:spPr>
                          <a:xfrm>
                            <a:off x="2941721" y="2183732"/>
                            <a:ext cx="1269331" cy="511342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Straight Arrow Connector 31"/>
                        <wps:cNvCnPr/>
                        <wps:spPr>
                          <a:xfrm>
                            <a:off x="2923673" y="2171700"/>
                            <a:ext cx="1251284" cy="860692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Straight Arrow Connector 32"/>
                        <wps:cNvCnPr/>
                        <wps:spPr>
                          <a:xfrm flipV="1">
                            <a:off x="2923673" y="577516"/>
                            <a:ext cx="1286778" cy="35449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Straight Arrow Connector 33"/>
                        <wps:cNvCnPr/>
                        <wps:spPr>
                          <a:xfrm>
                            <a:off x="2887579" y="932448"/>
                            <a:ext cx="1353552" cy="4856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Straight Arrow Connector 34"/>
                        <wps:cNvCnPr/>
                        <wps:spPr>
                          <a:xfrm flipV="1">
                            <a:off x="2911642" y="1353553"/>
                            <a:ext cx="1347503" cy="14996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72C7205" id="Group 36" o:spid="_x0000_s1026" style="position:absolute;left:0;text-align:left;margin-left:32.7pt;margin-top:83.6pt;width:399.3pt;height:245.85pt;z-index:251704320" coordsize="50713,312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">
                <v:rect id="Rectangle 1" o:spid="_x0000_s1027" style="position:absolute;left:20152;top:7098;width:8840;height:29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" fillcolor="white [3201]" strokecolor="#70ad47 [3209]" strokeweight="1pt">
                  <v:textbox>
                    <w:txbxContent>
                      <w:p w14:paraId="140C4472" w14:textId="29F78421" w:rsidR="009C741E" w:rsidRDefault="009C741E" w:rsidP="009C741E">
                        <w:r>
                          <w:t>Program 1</w:t>
                        </w:r>
                      </w:p>
                      <w:p w14:paraId="31D9BB7C" w14:textId="08FA5E7D" w:rsidR="009C741E" w:rsidRDefault="009C741E" w:rsidP="009C741E"/>
                      <w:p w14:paraId="08079E1B" w14:textId="27492A3B" w:rsidR="009C741E" w:rsidRDefault="009C741E" w:rsidP="009C741E"/>
                      <w:p w14:paraId="3CE5EAA8" w14:textId="03024016" w:rsidR="009C741E" w:rsidRDefault="009C741E" w:rsidP="009C741E">
                        <w:proofErr w:type="spellStart"/>
                        <w:r>
                          <w:t>dsfsadfsdf</w:t>
                        </w:r>
                        <w:proofErr w:type="spellEnd"/>
                      </w:p>
                    </w:txbxContent>
                  </v:textbox>
                </v:rect>
                <v:rect id="Rectangle 2" o:spid="_x0000_s1028" style="position:absolute;left:20513;top:19852;width:8840;height:29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" fillcolor="white [3201]" strokecolor="#70ad47 [3209]" strokeweight="1pt">
                  <v:textbox>
                    <w:txbxContent>
                      <w:p w14:paraId="4307E80C" w14:textId="6C505474" w:rsidR="00B266AE" w:rsidRDefault="00B266AE" w:rsidP="00B266AE">
                        <w:r>
                          <w:t xml:space="preserve">Program </w:t>
                        </w:r>
                        <w:r>
                          <w:t>3</w:t>
                        </w:r>
                      </w:p>
                      <w:p w14:paraId="215DDC25" w14:textId="77777777" w:rsidR="00B266AE" w:rsidRDefault="00B266AE" w:rsidP="00B266AE"/>
                      <w:p w14:paraId="28D32B5E" w14:textId="77777777" w:rsidR="00B266AE" w:rsidRDefault="00B266AE" w:rsidP="00B266AE"/>
                      <w:p w14:paraId="48338A44" w14:textId="77777777" w:rsidR="00B266AE" w:rsidRDefault="00B266AE" w:rsidP="00B266AE">
                        <w:proofErr w:type="spellStart"/>
                        <w:r>
                          <w:t>dsfsadfsdf</w:t>
                        </w:r>
                        <w:proofErr w:type="spellEnd"/>
                      </w:p>
                    </w:txbxContent>
                  </v:textbox>
                </v:rect>
                <v:rect id="Rectangle 3" o:spid="_x0000_s1029" style="position:absolute;left:20393;top:13475;width:8839;height:29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" fillcolor="white [3201]" strokecolor="#70ad47 [3209]" strokeweight="1pt">
                  <v:textbox>
                    <w:txbxContent>
                      <w:p w14:paraId="0A717E0E" w14:textId="0A213373" w:rsidR="00B266AE" w:rsidRDefault="00B266AE" w:rsidP="00B266AE">
                        <w:r>
                          <w:t xml:space="preserve">Program </w:t>
                        </w:r>
                        <w:r>
                          <w:t>2</w:t>
                        </w:r>
                      </w:p>
                      <w:p w14:paraId="3EFDA55E" w14:textId="77777777" w:rsidR="00B266AE" w:rsidRDefault="00B266AE" w:rsidP="00B266AE"/>
                      <w:p w14:paraId="23BDEF87" w14:textId="77777777" w:rsidR="00B266AE" w:rsidRDefault="00B266AE" w:rsidP="00B266AE"/>
                      <w:p w14:paraId="489AC27E" w14:textId="77777777" w:rsidR="00B266AE" w:rsidRDefault="00B266AE" w:rsidP="00B266AE">
                        <w:proofErr w:type="spellStart"/>
                        <w:r>
                          <w:t>dsfsadfsdf</w:t>
                        </w:r>
                        <w:proofErr w:type="spellEnd"/>
                      </w:p>
                    </w:txbxContent>
                  </v:textbox>
                </v:rect>
                <v:rect id="Rectangle 4" o:spid="_x0000_s1030" style="position:absolute;top:2526;width:15400;height:247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" fillcolor="white [3201]" strokecolor="#70ad47 [3209]" strokeweight="1pt">
                  <v:textbox>
                    <w:txbxContent>
                      <w:p w14:paraId="5192ED68" w14:textId="4DB0AF3C" w:rsidR="007C73BC" w:rsidRDefault="007C73BC" w:rsidP="007C73BC">
                        <w:pPr>
                          <w:jc w:val="center"/>
                        </w:pPr>
                        <w:r>
                          <w:t>Memory</w:t>
                        </w:r>
                      </w:p>
                    </w:txbxContent>
                  </v:textbox>
                </v:rect>
                <v:roundrect id="Rectangle: Rounded Corners 6" o:spid="_x0000_s1031" style="position:absolute;left:42170;width:8300;height:288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" fillcolor="white [3201]" strokecolor="#70ad47 [3209]" strokeweight="1pt">
                  <v:stroke joinstyle="miter"/>
                  <v:textbox>
                    <w:txbxContent>
                      <w:p w14:paraId="533244BF" w14:textId="673C9CEA" w:rsidR="00A96C4A" w:rsidRDefault="00A96C4A" w:rsidP="00A96C4A">
                        <w:pPr>
                          <w:jc w:val="center"/>
                        </w:pPr>
                        <w:r>
                          <w:t>Thread 1</w:t>
                        </w:r>
                      </w:p>
                    </w:txbxContent>
                  </v:textbox>
                </v:roundrect>
                <v:roundrect id="Rectangle: Rounded Corners 15" o:spid="_x0000_s1032" style="position:absolute;left:42110;top:25085;width:8302;height:288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" fillcolor="white [3201]" strokecolor="#70ad47 [3209]" strokeweight="1pt">
                  <v:stroke joinstyle="miter"/>
                  <v:textbox>
                    <w:txbxContent>
                      <w:p w14:paraId="0AF6F3AA" w14:textId="01CA426E" w:rsidR="00A96C4A" w:rsidRDefault="00A96C4A" w:rsidP="00A96C4A">
                        <w:pPr>
                          <w:jc w:val="center"/>
                        </w:pPr>
                        <w:r>
                          <w:t xml:space="preserve">Thread </w:t>
                        </w:r>
                        <w:r w:rsidR="005C47D9">
                          <w:t>2</w:t>
                        </w:r>
                      </w:p>
                    </w:txbxContent>
                  </v:textbox>
                </v:roundrect>
                <v:roundrect id="Rectangle: Rounded Corners 16" o:spid="_x0000_s1033" style="position:absolute;left:41869;top:28334;width:8302;height:288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" fillcolor="white [3201]" strokecolor="#70ad47 [3209]" strokeweight="1pt">
                  <v:stroke joinstyle="miter"/>
                  <v:textbox>
                    <w:txbxContent>
                      <w:p w14:paraId="5751CE2C" w14:textId="433953DA" w:rsidR="00A96C4A" w:rsidRDefault="00A96C4A" w:rsidP="00A96C4A">
                        <w:pPr>
                          <w:jc w:val="center"/>
                        </w:pPr>
                        <w:r>
                          <w:t xml:space="preserve">Thread </w:t>
                        </w:r>
                        <w:r w:rsidR="005C47D9">
                          <w:t>3</w:t>
                        </w:r>
                      </w:p>
                    </w:txbxContent>
                  </v:textbox>
                </v:roundrect>
                <v:roundrect id="Rectangle: Rounded Corners 17" o:spid="_x0000_s1034" style="position:absolute;left:42291;top:21837;width:8301;height:288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" fillcolor="white [3201]" strokecolor="#70ad47 [3209]" strokeweight="1pt">
                  <v:stroke joinstyle="miter"/>
                  <v:textbox>
                    <w:txbxContent>
                      <w:p w14:paraId="57420C1F" w14:textId="77777777" w:rsidR="00A96C4A" w:rsidRDefault="00A96C4A" w:rsidP="00A96C4A">
                        <w:pPr>
                          <w:jc w:val="center"/>
                        </w:pPr>
                        <w:r>
                          <w:t>Thread 1</w:t>
                        </w:r>
                      </w:p>
                    </w:txbxContent>
                  </v:textbox>
                </v:roundrect>
                <v:roundrect id="Rectangle: Rounded Corners 18" o:spid="_x0000_s1035" style="position:absolute;left:42411;top:15039;width:8302;height:288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" fillcolor="white [3201]" strokecolor="#70ad47 [3209]" strokeweight="1pt">
                  <v:stroke joinstyle="miter"/>
                  <v:textbox>
                    <w:txbxContent>
                      <w:p w14:paraId="08D90D82" w14:textId="327C262B" w:rsidR="00A96C4A" w:rsidRDefault="00A96C4A" w:rsidP="00A96C4A">
                        <w:pPr>
                          <w:jc w:val="center"/>
                        </w:pPr>
                        <w:r>
                          <w:t xml:space="preserve">Thread </w:t>
                        </w:r>
                        <w:r w:rsidR="005C47D9">
                          <w:t>2</w:t>
                        </w:r>
                      </w:p>
                    </w:txbxContent>
                  </v:textbox>
                </v:roundrect>
                <v:roundrect id="Rectangle: Rounded Corners 19" o:spid="_x0000_s1036" style="position:absolute;left:42170;top:18468;width:8302;height:288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" fillcolor="white [3201]" strokecolor="#70ad47 [3209]" strokeweight="1pt">
                  <v:stroke joinstyle="miter"/>
                  <v:textbox>
                    <w:txbxContent>
                      <w:p w14:paraId="67E4B664" w14:textId="718BAF67" w:rsidR="00A96C4A" w:rsidRDefault="00A96C4A" w:rsidP="00A96C4A">
                        <w:pPr>
                          <w:jc w:val="center"/>
                        </w:pPr>
                        <w:r>
                          <w:t xml:space="preserve">Thread </w:t>
                        </w:r>
                        <w:r w:rsidR="005C47D9">
                          <w:t>3</w:t>
                        </w:r>
                      </w:p>
                    </w:txbxContent>
                  </v:textbox>
                </v:roundrect>
                <v:roundrect id="Rectangle: Rounded Corners 20" o:spid="_x0000_s1037" style="position:absolute;left:42411;top:11550;width:8302;height:288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" fillcolor="white [3201]" strokecolor="#70ad47 [3209]" strokeweight="1pt">
                  <v:stroke joinstyle="miter"/>
                  <v:textbox>
                    <w:txbxContent>
                      <w:p w14:paraId="3A96477C" w14:textId="77777777" w:rsidR="00A96C4A" w:rsidRDefault="00A96C4A" w:rsidP="00A96C4A">
                        <w:pPr>
                          <w:jc w:val="center"/>
                        </w:pPr>
                        <w:r>
                          <w:t>Thread 1</w:t>
                        </w:r>
                      </w:p>
                    </w:txbxContent>
                  </v:textbox>
                </v:roundrect>
                <v:roundrect id="Rectangle: Rounded Corners 21" o:spid="_x0000_s1038" style="position:absolute;left:42291;top:7760;width:8301;height:288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" fillcolor="white [3201]" strokecolor="#70ad47 [3209]" strokeweight="1pt">
                  <v:stroke joinstyle="miter"/>
                  <v:textbox>
                    <w:txbxContent>
                      <w:p w14:paraId="3F6B3018" w14:textId="61A6BAAA" w:rsidR="00A96C4A" w:rsidRDefault="00A96C4A" w:rsidP="00A96C4A">
                        <w:pPr>
                          <w:jc w:val="center"/>
                        </w:pPr>
                        <w:r>
                          <w:t xml:space="preserve">Thread </w:t>
                        </w:r>
                        <w:r w:rsidR="005C47D9">
                          <w:t>3</w:t>
                        </w:r>
                      </w:p>
                    </w:txbxContent>
                  </v:textbox>
                </v:roundrect>
                <v:roundrect id="Rectangle: Rounded Corners 22" o:spid="_x0000_s1039" style="position:absolute;left:42110;top:3910;width:8302;height:288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" fillcolor="white [3201]" strokecolor="#70ad47 [3209]" strokeweight="1pt">
                  <v:stroke joinstyle="miter"/>
                  <v:textbox>
                    <w:txbxContent>
                      <w:p w14:paraId="35D5502C" w14:textId="37AD9D17" w:rsidR="00A96C4A" w:rsidRDefault="00A96C4A" w:rsidP="00A96C4A">
                        <w:pPr>
                          <w:jc w:val="center"/>
                        </w:pPr>
                        <w:r>
                          <w:t xml:space="preserve">Thread </w:t>
                        </w:r>
                        <w:r w:rsidR="005C47D9">
                          <w:t>2</w:t>
                        </w:r>
                      </w:p>
                    </w:txbxContent>
                  </v:textbox>
                </v:round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3" o:spid="_x0000_s1040" type="#_x0000_t32" style="position:absolute;left:15460;top:8542;width:4632;height:415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" strokecolor="#4472c4 [3204]" strokeweight=".5pt">
                  <v:stroke endarrow="block" joinstyle="miter"/>
                </v:shape>
                <v:shape id="Straight Arrow Connector 24" o:spid="_x0000_s1041" type="#_x0000_t32" style="position:absolute;left:15400;top:18769;width:4871;height:2767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" strokecolor="#4472c4 [3204]" strokeweight=".5pt">
                  <v:stroke endarrow="block" joinstyle="miter"/>
                </v:shape>
                <v:shape id="Straight Arrow Connector 25" o:spid="_x0000_s1042" type="#_x0000_t32" style="position:absolute;left:15701;top:15280;width:4328;height:45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" strokecolor="#4472c4 [3204]" strokeweight=".5pt">
                  <v:stroke endarrow="block" joinstyle="miter"/>
                </v:shape>
                <v:shape id="Straight Arrow Connector 26" o:spid="_x0000_s1043" type="#_x0000_t32" style="position:absolute;left:28996;top:1203;width:13299;height:758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" strokecolor="#4472c4 [3204]" strokeweight=".5pt">
                  <v:stroke endarrow="block" joinstyle="miter"/>
                </v:shape>
                <v:shape id="Straight Arrow Connector 27" o:spid="_x0000_s1044" type="#_x0000_t32" style="position:absolute;left:28996;top:15219;width:13595;height:156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" strokecolor="#4472c4 [3204]" strokeweight=".5pt">
                  <v:stroke endarrow="block" joinstyle="miter"/>
                </v:shape>
                <v:shape id="Straight Arrow Connector 28" o:spid="_x0000_s1045" type="#_x0000_t32" style="position:absolute;left:29236;top:15039;width:13057;height:523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" strokecolor="#4472c4 [3204]" strokeweight=".5pt">
                  <v:stroke endarrow="block" joinstyle="miter"/>
                </v:shape>
                <v:shape id="Straight Arrow Connector 29" o:spid="_x0000_s1046" type="#_x0000_t32" style="position:absolute;left:29417;top:21837;width:12687;height:150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" strokecolor="#4472c4 [3204]" strokeweight=".5pt">
                  <v:stroke endarrow="block" joinstyle="miter"/>
                </v:shape>
                <v:shape id="Straight Arrow Connector 30" o:spid="_x0000_s1047" type="#_x0000_t32" style="position:absolute;left:29417;top:21837;width:12693;height:511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" strokecolor="#4472c4 [3204]" strokeweight=".5pt">
                  <v:stroke endarrow="block" joinstyle="miter"/>
                </v:shape>
                <v:shape id="Straight Arrow Connector 31" o:spid="_x0000_s1048" type="#_x0000_t32" style="position:absolute;left:29236;top:21717;width:12513;height:860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" strokecolor="#4472c4 [3204]" strokeweight=".5pt">
                  <v:stroke endarrow="block" joinstyle="miter"/>
                </v:shape>
                <v:shape id="Straight Arrow Connector 32" o:spid="_x0000_s1049" type="#_x0000_t32" style="position:absolute;left:29236;top:5775;width:12868;height:354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" strokecolor="#4472c4 [3204]" strokeweight=".5pt">
                  <v:stroke endarrow="block" joinstyle="miter"/>
                </v:shape>
                <v:shape id="Straight Arrow Connector 33" o:spid="_x0000_s1050" type="#_x0000_t32" style="position:absolute;left:28875;top:9324;width:13536;height:48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" strokecolor="#4472c4 [3204]" strokeweight=".5pt">
                  <v:stroke endarrow="block" joinstyle="miter"/>
                </v:shape>
                <v:shape id="Straight Arrow Connector 34" o:spid="_x0000_s1051" type="#_x0000_t32" style="position:absolute;left:29116;top:13535;width:13475;height:150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" strokecolor="#4472c4 [3204]" strokeweight=".5pt">
                  <v:stroke endarrow="block" joinstyle="miter"/>
                </v:shape>
              </v:group>
            </w:pict>
          </mc:Fallback>
        </mc:AlternateContent>
      </w:r>
      <w:r w:rsidR="00EB2F71">
        <w:t>Shared Memory Model is for running several programs sumptuously through multi-processors with a single shared memory. And Threads Model can be implement</w:t>
      </w:r>
      <w:r w:rsidR="00DB590F">
        <w:t>ed</w:t>
      </w:r>
      <w:r w:rsidR="00EB2F71">
        <w:t xml:space="preserve"> </w:t>
      </w:r>
      <w:r w:rsidR="00DB590F">
        <w:t xml:space="preserve">in a single large program. It divides the program into several different tasks </w:t>
      </w:r>
      <w:r w:rsidR="000A64B6">
        <w:t xml:space="preserve">or subroutines, each subroutine would be executed by different core to achieve parallel programming. </w:t>
      </w:r>
      <w:r w:rsidR="003B4904">
        <w:t>So,</w:t>
      </w:r>
      <w:r w:rsidR="00581421">
        <w:t xml:space="preserve"> Threads Model can be implemented with Shared Memory Model. </w:t>
      </w:r>
      <w:bookmarkStart w:id="0" w:name="_GoBack"/>
      <w:bookmarkEnd w:id="0"/>
    </w:p>
    <w:sectPr w:rsidR="00D243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70CE6"/>
    <w:multiLevelType w:val="hybridMultilevel"/>
    <w:tmpl w:val="0D2EF2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C0567D3"/>
    <w:multiLevelType w:val="hybridMultilevel"/>
    <w:tmpl w:val="CE949B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0NDA1MbGwMDU1NDdU0lEKTi0uzszPAykwqgUAHRt0PCwAAAA="/>
  </w:docVars>
  <w:rsids>
    <w:rsidRoot w:val="00F424FB"/>
    <w:rsid w:val="000854DB"/>
    <w:rsid w:val="000A64B6"/>
    <w:rsid w:val="001E2582"/>
    <w:rsid w:val="00380439"/>
    <w:rsid w:val="003B4904"/>
    <w:rsid w:val="004479C5"/>
    <w:rsid w:val="004F61FD"/>
    <w:rsid w:val="00581421"/>
    <w:rsid w:val="005C47D9"/>
    <w:rsid w:val="006915C5"/>
    <w:rsid w:val="007C3735"/>
    <w:rsid w:val="007C73BC"/>
    <w:rsid w:val="008C30B0"/>
    <w:rsid w:val="0090725B"/>
    <w:rsid w:val="00933413"/>
    <w:rsid w:val="009C741E"/>
    <w:rsid w:val="00A2153C"/>
    <w:rsid w:val="00A96C4A"/>
    <w:rsid w:val="00B266AE"/>
    <w:rsid w:val="00B720B5"/>
    <w:rsid w:val="00B91817"/>
    <w:rsid w:val="00C93A75"/>
    <w:rsid w:val="00C944F3"/>
    <w:rsid w:val="00D24357"/>
    <w:rsid w:val="00DB590F"/>
    <w:rsid w:val="00EA2527"/>
    <w:rsid w:val="00EB2F71"/>
    <w:rsid w:val="00EC25E6"/>
    <w:rsid w:val="00F42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B8CF40"/>
  <w15:chartTrackingRefBased/>
  <w15:docId w15:val="{00848BF2-9834-4FD5-A29F-EC13CAE2E1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24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</TotalTime>
  <Pages>1</Pages>
  <Words>175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uobin Yang</dc:creator>
  <cp:keywords/>
  <dc:description/>
  <cp:lastModifiedBy>Zhuobin Yang</cp:lastModifiedBy>
  <cp:revision>21</cp:revision>
  <dcterms:created xsi:type="dcterms:W3CDTF">2018-10-15T20:55:00Z</dcterms:created>
  <dcterms:modified xsi:type="dcterms:W3CDTF">2018-10-16T16:06:00Z</dcterms:modified>
</cp:coreProperties>
</file>